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26130" w14:textId="77777777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/ Vzor vlastného návrhu plnenia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00076F57" w:rsidR="00E36325" w:rsidRPr="00945732" w:rsidRDefault="00E36325" w:rsidP="00F33C1E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1A1726" w:rsidRPr="001A1726">
        <w:rPr>
          <w:rFonts w:ascii="Arial Narrow" w:hAnsi="Arial Narrow" w:cs="Helvetica"/>
          <w:sz w:val="22"/>
          <w:szCs w:val="22"/>
          <w:shd w:val="clear" w:color="auto" w:fill="FFFFFF"/>
        </w:rPr>
        <w:t>Termovízn</w:t>
      </w:r>
      <w:r w:rsidR="00394B34">
        <w:rPr>
          <w:rFonts w:ascii="Arial Narrow" w:hAnsi="Arial Narrow" w:cs="Helvetica"/>
          <w:sz w:val="22"/>
          <w:szCs w:val="22"/>
          <w:shd w:val="clear" w:color="auto" w:fill="FFFFFF"/>
        </w:rPr>
        <w:t>a</w:t>
      </w:r>
      <w:r w:rsidR="001A1726" w:rsidRPr="001A1726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kamer</w:t>
      </w:r>
      <w:r w:rsidR="00394B34">
        <w:rPr>
          <w:rFonts w:ascii="Arial Narrow" w:hAnsi="Arial Narrow" w:cs="Helvetica"/>
          <w:sz w:val="22"/>
          <w:szCs w:val="22"/>
          <w:shd w:val="clear" w:color="auto" w:fill="FFFFFF"/>
        </w:rPr>
        <w:t>a</w:t>
      </w:r>
      <w:r w:rsidR="001A1726" w:rsidRPr="001A1726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so softvérom</w:t>
      </w:r>
      <w:r w:rsidR="001A1726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1A1726" w:rsidRPr="001A1726">
        <w:rPr>
          <w:rFonts w:ascii="Arial Narrow" w:hAnsi="Arial Narrow" w:cs="Helvetica"/>
          <w:sz w:val="22"/>
          <w:szCs w:val="22"/>
          <w:shd w:val="clear" w:color="auto" w:fill="FFFFFF"/>
        </w:rPr>
        <w:t>49446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61C5B00C" w:rsidR="009C64DB" w:rsidRPr="00444A26" w:rsidRDefault="00444A26" w:rsidP="00DF0A90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nákup </w:t>
      </w:r>
      <w:r w:rsidR="001A1726">
        <w:rPr>
          <w:rFonts w:ascii="Arial Narrow" w:hAnsi="Arial Narrow"/>
          <w:sz w:val="22"/>
          <w:szCs w:val="22"/>
        </w:rPr>
        <w:t>termovízn</w:t>
      </w:r>
      <w:r w:rsidR="00544E9B">
        <w:rPr>
          <w:rFonts w:ascii="Arial Narrow" w:hAnsi="Arial Narrow"/>
          <w:sz w:val="22"/>
          <w:szCs w:val="22"/>
          <w:lang w:val="sk-SK"/>
        </w:rPr>
        <w:t>ej</w:t>
      </w:r>
      <w:r w:rsidR="001A1726">
        <w:rPr>
          <w:rFonts w:ascii="Arial Narrow" w:hAnsi="Arial Narrow"/>
          <w:sz w:val="22"/>
          <w:szCs w:val="22"/>
        </w:rPr>
        <w:t xml:space="preserve"> ka</w:t>
      </w:r>
      <w:r w:rsidR="00544E9B">
        <w:rPr>
          <w:rFonts w:ascii="Arial Narrow" w:hAnsi="Arial Narrow"/>
          <w:sz w:val="22"/>
          <w:szCs w:val="22"/>
          <w:lang w:val="sk-SK"/>
        </w:rPr>
        <w:t>mery</w:t>
      </w:r>
      <w:r w:rsidR="001A1726">
        <w:rPr>
          <w:rFonts w:ascii="Arial Narrow" w:hAnsi="Arial Narrow"/>
          <w:sz w:val="22"/>
          <w:szCs w:val="22"/>
        </w:rPr>
        <w:t xml:space="preserve"> so softvérom</w:t>
      </w:r>
      <w:r w:rsidR="001A1726" w:rsidRPr="00FB4A05">
        <w:rPr>
          <w:rFonts w:ascii="Arial Narrow" w:hAnsi="Arial Narrow"/>
          <w:sz w:val="22"/>
          <w:szCs w:val="22"/>
        </w:rPr>
        <w:t xml:space="preserve"> a s tým súvisiace služby</w:t>
      </w:r>
      <w:r w:rsidR="001A1726">
        <w:rPr>
          <w:rFonts w:ascii="Arial Narrow" w:hAnsi="Arial Narrow"/>
          <w:sz w:val="22"/>
          <w:szCs w:val="22"/>
          <w:lang w:val="sk-SK"/>
        </w:rPr>
        <w:t>.</w:t>
      </w:r>
    </w:p>
    <w:p w14:paraId="7F38E434" w14:textId="77777777" w:rsidR="00444A26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37CE5BF6" w14:textId="74A05F3B" w:rsidR="00444A26" w:rsidRPr="00444A26" w:rsidRDefault="00444A26" w:rsidP="00444A26">
      <w:pPr>
        <w:tabs>
          <w:tab w:val="left" w:pos="708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edmet zákazky bude financovaný z</w:t>
      </w:r>
      <w:r w:rsidR="00AF6671">
        <w:rPr>
          <w:rFonts w:ascii="Arial Narrow" w:hAnsi="Arial Narrow"/>
          <w:sz w:val="22"/>
          <w:szCs w:val="22"/>
        </w:rPr>
        <w:t> </w:t>
      </w:r>
      <w:bookmarkStart w:id="0" w:name="_Hlk150850483"/>
      <w:r w:rsidR="00AF6671">
        <w:rPr>
          <w:rFonts w:ascii="Arial Narrow" w:hAnsi="Arial Narrow"/>
          <w:sz w:val="22"/>
          <w:szCs w:val="22"/>
        </w:rPr>
        <w:t xml:space="preserve">rozpočtových prostriedkov </w:t>
      </w:r>
      <w:bookmarkEnd w:id="0"/>
      <w:r w:rsidR="00E43CCF">
        <w:rPr>
          <w:rFonts w:ascii="Arial Narrow" w:hAnsi="Arial Narrow"/>
          <w:sz w:val="22"/>
          <w:szCs w:val="22"/>
        </w:rPr>
        <w:t>verejného obstarávateľa</w:t>
      </w:r>
      <w:r>
        <w:rPr>
          <w:rFonts w:ascii="Arial Narrow" w:hAnsi="Arial Narrow"/>
          <w:sz w:val="22"/>
          <w:szCs w:val="22"/>
        </w:rPr>
        <w:t>.</w:t>
      </w:r>
    </w:p>
    <w:p w14:paraId="53E324E6" w14:textId="77777777" w:rsidR="00CC3451" w:rsidRPr="00945732" w:rsidRDefault="00CC3451" w:rsidP="00A5581F">
      <w:pPr>
        <w:pStyle w:val="Zkladntext2"/>
        <w:shd w:val="clear" w:color="auto" w:fill="auto"/>
        <w:tabs>
          <w:tab w:val="left" w:pos="709"/>
        </w:tabs>
        <w:spacing w:before="0" w:after="0" w:line="276" w:lineRule="auto"/>
        <w:ind w:left="720" w:right="20" w:firstLine="0"/>
        <w:jc w:val="both"/>
        <w:rPr>
          <w:rFonts w:ascii="Arial Narrow" w:hAnsi="Arial Narrow"/>
          <w:sz w:val="22"/>
          <w:szCs w:val="22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55FDB83" w14:textId="1CDA408A" w:rsidR="003D72D3" w:rsidRPr="00C95A29" w:rsidRDefault="00C95A29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C95A29">
        <w:rPr>
          <w:rFonts w:ascii="Arial Narrow" w:hAnsi="Arial Narrow"/>
          <w:sz w:val="22"/>
          <w:szCs w:val="22"/>
          <w:lang w:val="sk-SK"/>
        </w:rPr>
        <w:t xml:space="preserve">32333000-6 </w:t>
      </w:r>
      <w:r>
        <w:rPr>
          <w:rFonts w:ascii="Arial Narrow" w:hAnsi="Arial Narrow"/>
          <w:sz w:val="22"/>
          <w:szCs w:val="22"/>
          <w:lang w:val="sk-SK"/>
        </w:rPr>
        <w:tab/>
      </w:r>
      <w:r w:rsidRPr="00C95A29">
        <w:rPr>
          <w:rFonts w:ascii="Arial Narrow" w:hAnsi="Arial Narrow"/>
          <w:sz w:val="22"/>
          <w:szCs w:val="22"/>
          <w:lang w:val="sk-SK"/>
        </w:rPr>
        <w:t>Prístroj na videozáznam alebo reprodukciu</w:t>
      </w:r>
    </w:p>
    <w:p w14:paraId="48B98B09" w14:textId="77777777" w:rsidR="00C95A29" w:rsidRDefault="00C95A29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573FB716" w14:textId="229572ED" w:rsidR="00F33C1E" w:rsidRPr="00F33C1E" w:rsidRDefault="003D72D3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b/>
          <w:sz w:val="22"/>
          <w:szCs w:val="22"/>
          <w:lang w:val="sk-SK" w:eastAsia="sk-SK"/>
        </w:rPr>
      </w:pPr>
      <w:r>
        <w:rPr>
          <w:rFonts w:ascii="Arial Narrow" w:eastAsia="Calibri" w:hAnsi="Arial Narrow"/>
          <w:b/>
          <w:sz w:val="22"/>
          <w:szCs w:val="22"/>
          <w:lang w:val="sk-SK" w:eastAsia="sk-SK"/>
        </w:rPr>
        <w:t>Doplňujúci</w:t>
      </w:r>
      <w:r w:rsidR="00F33C1E" w:rsidRPr="00F33C1E">
        <w:rPr>
          <w:rFonts w:ascii="Arial Narrow" w:eastAsia="Calibri" w:hAnsi="Arial Narrow"/>
          <w:b/>
          <w:sz w:val="22"/>
          <w:szCs w:val="22"/>
          <w:lang w:val="sk-SK" w:eastAsia="sk-SK"/>
        </w:rPr>
        <w:t xml:space="preserve"> kód CPV:</w:t>
      </w:r>
    </w:p>
    <w:p w14:paraId="5B45AA97" w14:textId="29164D71" w:rsidR="00F33C1E" w:rsidRPr="00F33C1E" w:rsidRDefault="00F33C1E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F33C1E">
        <w:rPr>
          <w:rFonts w:ascii="Arial Narrow" w:hAnsi="Arial Narrow"/>
          <w:sz w:val="22"/>
          <w:szCs w:val="22"/>
          <w:lang w:val="sk-SK"/>
        </w:rPr>
        <w:t>60000000-8</w:t>
      </w:r>
      <w:r w:rsidRPr="00F33C1E">
        <w:rPr>
          <w:rFonts w:ascii="Arial Narrow" w:hAnsi="Arial Narrow"/>
          <w:sz w:val="22"/>
          <w:szCs w:val="22"/>
          <w:lang w:val="sk-SK"/>
        </w:rPr>
        <w:tab/>
        <w:t>Dopravné služby (bez prepravy odpadu)</w:t>
      </w:r>
    </w:p>
    <w:p w14:paraId="57A5B141" w14:textId="77777777" w:rsidR="00F33C1E" w:rsidRPr="00945732" w:rsidRDefault="00F33C1E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2171D95B" w14:textId="77777777" w:rsidR="00F17129" w:rsidRPr="00945732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  <w:lang w:val="sk-SK"/>
        </w:rPr>
        <w:t>S tovarom sa požaduje  zabezpečiť aj tieto súvisiace služby:</w:t>
      </w:r>
    </w:p>
    <w:p w14:paraId="27AC4C81" w14:textId="77777777" w:rsidR="00F17129" w:rsidRPr="00945732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dodanie tovaru do miesta dodania,</w:t>
      </w:r>
    </w:p>
    <w:p w14:paraId="764BFABF" w14:textId="77BC9C92" w:rsidR="003F10C9" w:rsidRDefault="00F17129" w:rsidP="002A580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y</w:t>
      </w:r>
      <w:r w:rsidR="00A5294D" w:rsidRPr="00945732">
        <w:rPr>
          <w:rFonts w:ascii="Arial Narrow" w:hAnsi="Arial Narrow"/>
          <w:sz w:val="22"/>
          <w:szCs w:val="22"/>
        </w:rPr>
        <w:t>loženie tovaru v mieste dodania</w:t>
      </w:r>
      <w:r w:rsidR="00515A5A">
        <w:rPr>
          <w:rFonts w:ascii="Arial Narrow" w:hAnsi="Arial Narrow"/>
          <w:sz w:val="22"/>
          <w:szCs w:val="22"/>
          <w:lang w:val="sk-SK"/>
        </w:rPr>
        <w:t>.</w:t>
      </w:r>
    </w:p>
    <w:p w14:paraId="5F57D98C" w14:textId="77777777" w:rsidR="002A5808" w:rsidRPr="002A5808" w:rsidRDefault="002A5808" w:rsidP="002A5808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1080"/>
        <w:contextualSpacing/>
        <w:rPr>
          <w:rFonts w:ascii="Arial Narrow" w:hAnsi="Arial Narrow"/>
          <w:sz w:val="22"/>
          <w:szCs w:val="22"/>
        </w:rPr>
      </w:pPr>
    </w:p>
    <w:p w14:paraId="3B7A22E7" w14:textId="77777777" w:rsidR="009B4615" w:rsidRPr="00945732" w:rsidRDefault="00253BDD" w:rsidP="00020F5A">
      <w:pPr>
        <w:pStyle w:val="Default"/>
        <w:numPr>
          <w:ilvl w:val="0"/>
          <w:numId w:val="7"/>
        </w:numPr>
        <w:spacing w:line="276" w:lineRule="auto"/>
        <w:contextualSpacing/>
        <w:jc w:val="both"/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Pr="00945732">
        <w:rPr>
          <w:rFonts w:ascii="Arial Narrow" w:eastAsia="Times New Roman" w:hAnsi="Arial Narrow"/>
          <w:color w:val="auto"/>
          <w:sz w:val="22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5799DDAB" w14:textId="77777777" w:rsidR="009B4615" w:rsidRPr="00945732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44D9DC96" w14:textId="77777777" w:rsidR="009B4615" w:rsidRPr="00945732" w:rsidRDefault="00253BDD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Tovar musí byť nový, nepoužívaný, zabalený v neporušených obaloch, nepoškodený.</w:t>
      </w:r>
    </w:p>
    <w:p w14:paraId="74F03CCF" w14:textId="77777777" w:rsidR="002D563F" w:rsidRPr="00945732" w:rsidRDefault="002D563F" w:rsidP="002D563F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3F59B4A1" w14:textId="77777777" w:rsidR="002D563F" w:rsidRPr="00945732" w:rsidRDefault="002D563F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Tovar nesmie byť recyklovaný, repasovaný, renovovaný. </w:t>
      </w:r>
    </w:p>
    <w:p w14:paraId="6F735FD3" w14:textId="77777777" w:rsidR="00193F7D" w:rsidRPr="00945732" w:rsidRDefault="00193F7D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38300B9A" w14:textId="77777777" w:rsidR="00DE230D" w:rsidRDefault="00685453" w:rsidP="0026458F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="00191BE7" w:rsidRPr="00945732">
        <w:rPr>
          <w:rFonts w:ascii="Arial Narrow" w:hAnsi="Arial Narrow"/>
          <w:sz w:val="22"/>
          <w:szCs w:val="22"/>
        </w:rPr>
        <w:t xml:space="preserve"> požaduje na dodaný tovar min. </w:t>
      </w:r>
      <w:r w:rsidR="00107017" w:rsidRPr="00945732">
        <w:rPr>
          <w:rFonts w:ascii="Arial Narrow" w:hAnsi="Arial Narrow"/>
          <w:sz w:val="22"/>
          <w:szCs w:val="22"/>
        </w:rPr>
        <w:t>24</w:t>
      </w:r>
      <w:r w:rsidR="0026458F" w:rsidRPr="00945732">
        <w:rPr>
          <w:rFonts w:ascii="Arial Narrow" w:hAnsi="Arial Narrow"/>
          <w:sz w:val="22"/>
          <w:szCs w:val="22"/>
        </w:rPr>
        <w:t xml:space="preserve"> </w:t>
      </w:r>
      <w:r w:rsidR="00BE0C6B" w:rsidRPr="00945732">
        <w:rPr>
          <w:rFonts w:ascii="Arial Narrow" w:hAnsi="Arial Narrow"/>
          <w:sz w:val="22"/>
          <w:szCs w:val="22"/>
        </w:rPr>
        <w:t>mesačnú záručnú dobu garantovanú výrobcom</w:t>
      </w:r>
      <w:r w:rsidR="00191BE7" w:rsidRPr="00945732">
        <w:rPr>
          <w:rFonts w:ascii="Arial Narrow" w:hAnsi="Arial Narrow"/>
          <w:sz w:val="22"/>
          <w:szCs w:val="22"/>
        </w:rPr>
        <w:t xml:space="preserve">, pokiaľ na záručnom liste nie je vyznačená dlhšia </w:t>
      </w:r>
      <w:r w:rsidR="00BE0C6B" w:rsidRPr="00945732">
        <w:rPr>
          <w:rFonts w:ascii="Arial Narrow" w:hAnsi="Arial Narrow"/>
          <w:sz w:val="22"/>
          <w:szCs w:val="22"/>
        </w:rPr>
        <w:t xml:space="preserve">záručná </w:t>
      </w:r>
      <w:r w:rsidR="00191BE7" w:rsidRPr="00945732">
        <w:rPr>
          <w:rFonts w:ascii="Arial Narrow" w:hAnsi="Arial Narrow"/>
          <w:sz w:val="22"/>
          <w:szCs w:val="22"/>
        </w:rPr>
        <w:t xml:space="preserve">doba podľa záručných podmienok výrobcu. </w:t>
      </w:r>
      <w:r w:rsidR="0082545E" w:rsidRPr="00945732">
        <w:rPr>
          <w:rFonts w:ascii="Arial Narrow" w:hAnsi="Arial Narrow"/>
          <w:sz w:val="22"/>
          <w:szCs w:val="22"/>
        </w:rPr>
        <w:t>Záručná doba začína plynúť dňom prevzatia predmetu zmluvy na základe dodacieho listu.</w:t>
      </w:r>
      <w:r w:rsidR="00645D7C" w:rsidRPr="00945732">
        <w:rPr>
          <w:rFonts w:ascii="Arial Narrow" w:hAnsi="Arial Narrow"/>
          <w:sz w:val="22"/>
          <w:szCs w:val="22"/>
        </w:rPr>
        <w:t xml:space="preserve"> </w:t>
      </w:r>
    </w:p>
    <w:p w14:paraId="404A3159" w14:textId="77777777" w:rsidR="003F10C9" w:rsidRDefault="003F10C9" w:rsidP="003F10C9">
      <w:pPr>
        <w:pStyle w:val="Odsekzoznamu"/>
        <w:rPr>
          <w:rFonts w:ascii="Arial Narrow" w:hAnsi="Arial Narrow"/>
          <w:sz w:val="22"/>
          <w:szCs w:val="22"/>
        </w:rPr>
      </w:pPr>
    </w:p>
    <w:p w14:paraId="3995BB96" w14:textId="2A6AA84F" w:rsidR="003F10C9" w:rsidRPr="00945732" w:rsidRDefault="003F10C9" w:rsidP="003F10C9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  <w:r w:rsidRPr="003F10C9">
        <w:rPr>
          <w:rFonts w:ascii="Arial Narrow" w:hAnsi="Arial Narrow"/>
          <w:sz w:val="22"/>
          <w:szCs w:val="22"/>
        </w:rPr>
        <w:t>Overenie záruky prostredníctvom support kontaktnej siete výrobcu alebo distribútora</w:t>
      </w:r>
      <w:r>
        <w:rPr>
          <w:rFonts w:ascii="Arial Narrow" w:hAnsi="Arial Narrow"/>
          <w:sz w:val="22"/>
          <w:szCs w:val="22"/>
        </w:rPr>
        <w:t>.</w:t>
      </w:r>
    </w:p>
    <w:p w14:paraId="2639E6CB" w14:textId="77777777" w:rsidR="00BE0C6B" w:rsidRPr="00945732" w:rsidRDefault="00BE0C6B" w:rsidP="00BE0C6B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1657B70A" w14:textId="77777777" w:rsidR="00685453" w:rsidRDefault="00685453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lastRenderedPageBreak/>
        <w:t>Verejný obstarávateľ požaduje pre všetky typy dodávok odovzdanie dokumentácie – technická dokumentácia od výrobcu, návod na použitie/manuál pre obsluhu v</w:t>
      </w:r>
      <w:r w:rsidR="00B11B1D" w:rsidRPr="00945732">
        <w:rPr>
          <w:rFonts w:ascii="Arial Narrow" w:hAnsi="Arial Narrow"/>
          <w:sz w:val="22"/>
          <w:szCs w:val="22"/>
        </w:rPr>
        <w:t> </w:t>
      </w:r>
      <w:r w:rsidRPr="00945732">
        <w:rPr>
          <w:rFonts w:ascii="Arial Narrow" w:hAnsi="Arial Narrow"/>
          <w:sz w:val="22"/>
          <w:szCs w:val="22"/>
        </w:rPr>
        <w:t>slovenskom alebo českom jazyku, záručné listy, iné doklady podľa druhu tovaru.</w:t>
      </w:r>
    </w:p>
    <w:p w14:paraId="6991E965" w14:textId="77777777" w:rsidR="00234A21" w:rsidRDefault="00234A21" w:rsidP="00234A21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641DD34D" w14:textId="77777777" w:rsidR="00FC4B93" w:rsidRPr="00945732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1215EB4B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do </w:t>
      </w:r>
      <w:r w:rsidR="00D54CEF">
        <w:rPr>
          <w:rFonts w:ascii="Arial Narrow" w:hAnsi="Arial Narrow"/>
          <w:sz w:val="22"/>
          <w:szCs w:val="22"/>
        </w:rPr>
        <w:t>14</w:t>
      </w:r>
      <w:r w:rsidR="00F33C1E">
        <w:rPr>
          <w:rFonts w:ascii="Arial Narrow" w:hAnsi="Arial Narrow"/>
          <w:sz w:val="22"/>
          <w:szCs w:val="22"/>
        </w:rPr>
        <w:t xml:space="preserve"> dní</w:t>
      </w:r>
      <w:r w:rsidR="00FC5F4C">
        <w:rPr>
          <w:rFonts w:ascii="Arial Narrow" w:hAnsi="Arial Narrow"/>
          <w:sz w:val="22"/>
          <w:szCs w:val="22"/>
        </w:rPr>
        <w:t xml:space="preserve"> </w:t>
      </w:r>
      <w:r w:rsidR="00645D7C" w:rsidRPr="00945732">
        <w:rPr>
          <w:rFonts w:ascii="Arial Narrow" w:hAnsi="Arial Narrow"/>
          <w:sz w:val="22"/>
          <w:szCs w:val="22"/>
        </w:rPr>
        <w:t xml:space="preserve">odo dňa nadobudnutia účinnosti </w:t>
      </w:r>
      <w:r w:rsidR="00DE4C50" w:rsidRPr="00945732">
        <w:rPr>
          <w:rFonts w:ascii="Arial Narrow" w:hAnsi="Arial Narrow"/>
          <w:sz w:val="22"/>
          <w:szCs w:val="22"/>
        </w:rPr>
        <w:t>z</w:t>
      </w:r>
      <w:r w:rsidR="004A7B26" w:rsidRPr="00945732">
        <w:rPr>
          <w:rFonts w:ascii="Arial Narrow" w:hAnsi="Arial Narrow"/>
          <w:sz w:val="22"/>
          <w:szCs w:val="22"/>
        </w:rPr>
        <w:t>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2488DE93" w14:textId="77777777" w:rsidR="000F2C5D" w:rsidRPr="00945732" w:rsidRDefault="00F17129" w:rsidP="000F2C5D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Pr="002A5808">
        <w:rPr>
          <w:rFonts w:ascii="Arial Narrow" w:hAnsi="Arial Narrow"/>
          <w:b/>
          <w:color w:val="000000"/>
          <w:sz w:val="22"/>
          <w:szCs w:val="22"/>
        </w:rPr>
        <w:t>doda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131DE"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00A681BA" w14:textId="722F2A74" w:rsidR="00394B34" w:rsidRDefault="00394B34" w:rsidP="00394B3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eastAsia="Arial" w:hAnsi="Arial Narrow"/>
          <w:sz w:val="22"/>
        </w:rPr>
      </w:pPr>
      <w:r w:rsidRPr="00FE402B">
        <w:rPr>
          <w:rFonts w:ascii="Arial Narrow" w:hAnsi="Arial Narrow"/>
          <w:sz w:val="22"/>
          <w:szCs w:val="22"/>
        </w:rPr>
        <w:t>Požiarnotechnický a expertízny ústav, Rožňavská 11, 831 04, Bratislava</w:t>
      </w:r>
      <w:r>
        <w:rPr>
          <w:rFonts w:ascii="Arial Narrow" w:eastAsia="Arial" w:hAnsi="Arial Narrow"/>
          <w:sz w:val="22"/>
        </w:rPr>
        <w:t xml:space="preserve">, v čase od 8:00 do </w:t>
      </w:r>
      <w:r w:rsidRPr="00EE07AF">
        <w:rPr>
          <w:rFonts w:ascii="Arial Narrow" w:eastAsia="Arial" w:hAnsi="Arial Narrow"/>
          <w:sz w:val="22"/>
        </w:rPr>
        <w:t>1</w:t>
      </w:r>
      <w:r>
        <w:rPr>
          <w:rFonts w:ascii="Arial Narrow" w:eastAsia="Arial" w:hAnsi="Arial Narrow"/>
          <w:sz w:val="22"/>
        </w:rPr>
        <w:t>4</w:t>
      </w:r>
      <w:r w:rsidRPr="00EE07AF">
        <w:rPr>
          <w:rFonts w:ascii="Arial Narrow" w:eastAsia="Arial" w:hAnsi="Arial Narrow"/>
          <w:sz w:val="22"/>
        </w:rPr>
        <w:t>:00 hod.</w:t>
      </w:r>
    </w:p>
    <w:p w14:paraId="167C997B" w14:textId="77777777" w:rsidR="00394B34" w:rsidRPr="00394B34" w:rsidRDefault="00394B34" w:rsidP="00394B3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7D5C970B" w14:textId="1F043D0B" w:rsidR="00B11B1D" w:rsidRPr="00945732" w:rsidRDefault="00811C1E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Technická  špecifikácia predmetu zákazky</w:t>
      </w:r>
      <w:r w:rsidR="004E0FD0" w:rsidRPr="00945732">
        <w:rPr>
          <w:rFonts w:ascii="Arial Narrow" w:hAnsi="Arial Narrow"/>
          <w:b/>
          <w:sz w:val="22"/>
          <w:szCs w:val="22"/>
        </w:rPr>
        <w:t xml:space="preserve"> s odôvodnením obstarania konkrétnych tovarov</w:t>
      </w:r>
      <w:r w:rsidRPr="00945732">
        <w:rPr>
          <w:rFonts w:ascii="Arial Narrow" w:hAnsi="Arial Narrow"/>
          <w:b/>
          <w:sz w:val="22"/>
          <w:szCs w:val="22"/>
        </w:rPr>
        <w:t>:</w:t>
      </w:r>
    </w:p>
    <w:p w14:paraId="641B7702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CB164DE" w14:textId="77777777" w:rsidR="00954250" w:rsidRPr="00945732" w:rsidRDefault="00954250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945732">
        <w:rPr>
          <w:rFonts w:ascii="Arial Narrow" w:hAnsi="Arial Narrow" w:cs="Arial"/>
          <w:color w:val="000000"/>
          <w:sz w:val="22"/>
          <w:szCs w:val="22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0C7743A9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4B7F5C" w:rsidRPr="00945732" w14:paraId="669BC07D" w14:textId="77777777" w:rsidTr="001F68CA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66B67E9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17E345A" w14:textId="77777777" w:rsidR="004B7F5C" w:rsidRPr="00945732" w:rsidRDefault="004B7F5C" w:rsidP="00FF1CC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11AB5151" w14:textId="77777777" w:rsidR="004B7F5C" w:rsidRPr="00945732" w:rsidRDefault="004B7F5C" w:rsidP="00FF1CCA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  <w:p w14:paraId="745B4433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6C544612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78110FF4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419E07BD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0F2C5D" w:rsidRPr="00945732" w14:paraId="57AEA0DD" w14:textId="77777777" w:rsidTr="001F68CA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0346BA8" w14:textId="41E4A9AF" w:rsidR="000F2C5D" w:rsidRPr="00945732" w:rsidRDefault="000F2C5D" w:rsidP="00F33C1E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 –</w:t>
            </w:r>
            <w:r w:rsid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F33C1E" w:rsidRP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ermo</w:t>
            </w:r>
            <w:r w:rsidR="00CD7B0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ízna kamera</w:t>
            </w:r>
            <w:r w:rsidR="00F33C1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1F68CA"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612C340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8D9696F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0F2C5D" w:rsidRPr="00945732" w14:paraId="5B54F543" w14:textId="77777777" w:rsidTr="001F68CA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E1A72" w14:textId="77777777" w:rsidR="000F2C5D" w:rsidRPr="00945732" w:rsidRDefault="000F2C5D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97149" w14:textId="06FED295" w:rsidR="000F2C5D" w:rsidRPr="00945732" w:rsidRDefault="000F2C5D" w:rsidP="00F33C1E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394B3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</w:t>
            </w:r>
            <w:r w:rsidR="00444A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BF09C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A6A84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B7F5C" w:rsidRPr="00945732" w14:paraId="44F2C448" w14:textId="77777777" w:rsidTr="00B87058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1E4B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0A829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FF8A6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B7F5C" w:rsidRPr="00945732" w14:paraId="22031EA5" w14:textId="77777777" w:rsidTr="001F68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0DF0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95728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148CF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51080DB1" w14:textId="77777777" w:rsidTr="001F68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A6009" w14:textId="32D2095D" w:rsidR="00184361" w:rsidRPr="00945732" w:rsidRDefault="00184361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ožaduje sa uviesť link na webovú stránku  s fotografiou a technickou špecifikáciou ponúkaného zariadenia, napr. link na technický alebo katalógový list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302C6" w14:textId="77777777" w:rsidR="00184361" w:rsidRPr="00945732" w:rsidRDefault="00184361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E470A" w14:textId="035018BF" w:rsidR="00184361" w:rsidRPr="00945732" w:rsidRDefault="00184361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65C3A74F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B53B7" w14:textId="0A09F347" w:rsidR="00184361" w:rsidRPr="00945732" w:rsidRDefault="00184361" w:rsidP="00184361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D90164">
              <w:rPr>
                <w:rFonts w:ascii="Arial Narrow" w:eastAsiaTheme="minorHAnsi" w:hAnsi="Arial Narrow" w:cstheme="minorBidi"/>
                <w:b/>
                <w:bCs/>
                <w:sz w:val="22"/>
                <w:szCs w:val="22"/>
                <w:lang w:eastAsia="en-US"/>
              </w:rPr>
              <w:t>Rozlíšenie senzoru, detektoru</w:t>
            </w:r>
            <w:r>
              <w:rPr>
                <w:rFonts w:ascii="Arial Narrow" w:eastAsiaTheme="minorHAnsi" w:hAnsi="Arial Narrow" w:cstheme="minorBidi"/>
                <w:b/>
                <w:bCs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78106" w14:textId="7CFCBB19" w:rsidR="00184361" w:rsidRPr="00945732" w:rsidRDefault="004B3CE5" w:rsidP="00184361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bookmarkStart w:id="1" w:name="_Hlk151719689"/>
            <w:r>
              <w:rPr>
                <w:rFonts w:ascii="Arial Narrow" w:eastAsiaTheme="minorHAnsi" w:hAnsi="Arial Narrow" w:cstheme="minorBidi"/>
                <w:bCs/>
                <w:color w:val="000000"/>
                <w:sz w:val="22"/>
                <w:szCs w:val="22"/>
                <w:lang w:eastAsia="en-US"/>
              </w:rPr>
              <w:t xml:space="preserve">Min. </w:t>
            </w:r>
            <w:r w:rsidR="00184361" w:rsidRPr="00D90164">
              <w:rPr>
                <w:rFonts w:ascii="Arial Narrow" w:eastAsiaTheme="minorHAnsi" w:hAnsi="Arial Narrow" w:cstheme="minorBidi"/>
                <w:bCs/>
                <w:color w:val="000000"/>
                <w:sz w:val="22"/>
                <w:szCs w:val="22"/>
                <w:lang w:eastAsia="en-US"/>
              </w:rPr>
              <w:t>640 x 480 px</w:t>
            </w:r>
            <w:bookmarkEnd w:id="1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6DB29A" w14:textId="5239538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69753F" w14:textId="3718D58F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1D8523AC" w14:textId="77777777" w:rsidTr="00CF137D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66F19" w14:textId="3AC69667" w:rsidR="00184361" w:rsidRPr="00945732" w:rsidRDefault="00184361" w:rsidP="00184361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bookmarkStart w:id="2" w:name="_Hlk150855767"/>
            <w:r w:rsidRPr="00D90164">
              <w:rPr>
                <w:rFonts w:ascii="Arial Narrow" w:eastAsiaTheme="minorHAnsi" w:hAnsi="Arial Narrow" w:cstheme="minorBidi"/>
                <w:b/>
                <w:bCs/>
                <w:sz w:val="22"/>
                <w:szCs w:val="22"/>
                <w:lang w:eastAsia="en-US"/>
              </w:rPr>
              <w:lastRenderedPageBreak/>
              <w:t>Frekvencia snímok</w:t>
            </w:r>
            <w:r>
              <w:rPr>
                <w:rFonts w:ascii="Arial Narrow" w:eastAsiaTheme="minorHAnsi" w:hAnsi="Arial Narrow" w:cstheme="minorBidi"/>
                <w:b/>
                <w:bCs/>
                <w:sz w:val="22"/>
                <w:szCs w:val="22"/>
                <w:lang w:eastAsia="en-US"/>
              </w:rPr>
              <w:t>:</w:t>
            </w:r>
            <w:bookmarkEnd w:id="2"/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0CD0E" w14:textId="23166B83" w:rsidR="00184361" w:rsidRPr="00945732" w:rsidRDefault="00184361" w:rsidP="00184361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bookmarkStart w:id="3" w:name="_Hlk150855776"/>
            <w:r w:rsidRPr="00D90164">
              <w:rPr>
                <w:rFonts w:ascii="Arial Narrow" w:eastAsiaTheme="minorHAnsi" w:hAnsi="Arial Narrow" w:cstheme="minorBidi"/>
                <w:bCs/>
                <w:color w:val="000000"/>
                <w:sz w:val="22"/>
                <w:szCs w:val="22"/>
                <w:lang w:eastAsia="en-US"/>
              </w:rPr>
              <w:t>Min. 25 Hz</w:t>
            </w:r>
            <w:bookmarkEnd w:id="3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9743B1" w14:textId="7C4655A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0C9A38" w14:textId="4EC59169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75486F23" w14:textId="77777777" w:rsidTr="00CF137D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64259" w14:textId="6F84BC51" w:rsidR="00184361" w:rsidRPr="001F68CA" w:rsidRDefault="00184361" w:rsidP="00184361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theme="minorBidi"/>
                <w:b/>
                <w:bCs/>
                <w:sz w:val="22"/>
                <w:szCs w:val="22"/>
                <w:lang w:eastAsia="en-US"/>
              </w:rPr>
              <w:t>Objektív</w:t>
            </w:r>
            <w:r>
              <w:rPr>
                <w:rFonts w:ascii="Arial Narrow" w:eastAsiaTheme="minorHAnsi" w:hAnsi="Arial Narrow" w:cstheme="minorBidi"/>
                <w:b/>
                <w:bCs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C0109" w14:textId="2E274048" w:rsidR="00184361" w:rsidRPr="001F68CA" w:rsidRDefault="00184361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theme="minorBidi"/>
                <w:bCs/>
                <w:color w:val="000000"/>
                <w:sz w:val="22"/>
                <w:szCs w:val="22"/>
                <w:lang w:eastAsia="en-US"/>
              </w:rPr>
              <w:t>24°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6092A8" w14:textId="322ABF78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E70F73" w14:textId="0C684768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4EA2906E" w14:textId="77777777" w:rsidTr="00CF137D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800FB" w14:textId="21E4FABD" w:rsidR="00184361" w:rsidRPr="00D90164" w:rsidRDefault="00184361" w:rsidP="00184361">
            <w:pPr>
              <w:rPr>
                <w:rFonts w:ascii="Arial Narrow" w:eastAsiaTheme="minorHAnsi" w:hAnsi="Arial Narrow" w:cstheme="minorBidi"/>
                <w:b/>
                <w:bCs/>
                <w:sz w:val="22"/>
                <w:szCs w:val="22"/>
                <w:lang w:eastAsia="en-US"/>
              </w:rPr>
            </w:pPr>
            <w:r w:rsidRPr="00D90164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Citlivosť detektoru</w:t>
            </w: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A542F" w14:textId="32D9CCC5" w:rsidR="00184361" w:rsidRPr="001F68CA" w:rsidRDefault="00184361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theme="minorBidi"/>
                <w:bCs/>
                <w:color w:val="000000"/>
                <w:sz w:val="22"/>
                <w:szCs w:val="22"/>
                <w:lang w:eastAsia="en-US"/>
              </w:rPr>
              <w:t>≤ 40 mK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BC4EFE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2F176D" w14:textId="1788279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3BE46F8B" w14:textId="77777777" w:rsidTr="0095506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C11D7" w14:textId="5A1D00E7" w:rsidR="00184361" w:rsidRPr="00D90164" w:rsidRDefault="00184361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D90164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Teplotný rozsah</w:t>
            </w: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51EE0" w14:textId="68916766" w:rsidR="00184361" w:rsidRPr="001F68CA" w:rsidRDefault="00184361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theme="minorBidi"/>
                <w:bCs/>
                <w:color w:val="000000"/>
                <w:sz w:val="22"/>
                <w:szCs w:val="22"/>
                <w:lang w:eastAsia="en-US"/>
              </w:rPr>
              <w:t>Min. -20°C – 1500°C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8E52F0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1099AD" w14:textId="3DC4D08C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71DE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0362E8C1" w14:textId="77777777" w:rsidTr="0095506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04F41" w14:textId="25B87E81" w:rsidR="00184361" w:rsidRPr="00D90164" w:rsidRDefault="00184361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D90164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Presnosť</w:t>
            </w: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D53BD" w14:textId="2D3898FC" w:rsidR="00184361" w:rsidRPr="001F68CA" w:rsidRDefault="00184361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theme="minorBidi"/>
                <w:bCs/>
                <w:color w:val="000000"/>
                <w:sz w:val="22"/>
                <w:szCs w:val="22"/>
                <w:lang w:eastAsia="en-US"/>
              </w:rPr>
              <w:t>Min. ±2°C, ±2%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0285C7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D2F08B" w14:textId="42815138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71DE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5A423244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95E02" w14:textId="31D9D383" w:rsidR="00184361" w:rsidRPr="00D90164" w:rsidRDefault="00184361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D90164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Ostrenie</w:t>
            </w: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828F9" w14:textId="6F51C8B8" w:rsidR="00184361" w:rsidRPr="001F68CA" w:rsidRDefault="00184361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theme="minorBidi"/>
                <w:bCs/>
                <w:color w:val="000000"/>
                <w:sz w:val="22"/>
                <w:szCs w:val="22"/>
                <w:lang w:eastAsia="en-US"/>
              </w:rPr>
              <w:t>Manuálne a automatické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C8C5C6" w14:textId="76159A52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583DA8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84361" w:rsidRPr="00945732" w14:paraId="710CBA7F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1E9F7" w14:textId="0C94085B" w:rsidR="00184361" w:rsidRPr="00D90164" w:rsidRDefault="00184361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D90164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Meranie vzdialenosti</w:t>
            </w: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  <w:r w:rsidRPr="00D90164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9893D" w14:textId="2F8E3E7E" w:rsidR="00184361" w:rsidRPr="001F68CA" w:rsidRDefault="00184361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theme="minorBidi"/>
                <w:bCs/>
                <w:color w:val="000000"/>
                <w:sz w:val="22"/>
                <w:szCs w:val="22"/>
                <w:lang w:eastAsia="en-US"/>
              </w:rPr>
              <w:t xml:space="preserve">Laserový zameriavač s meraním vzdialenosti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32C134" w14:textId="35CE38D8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2AABC7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84361" w:rsidRPr="00945732" w14:paraId="27EC6626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9DC46" w14:textId="261154A4" w:rsidR="00184361" w:rsidRPr="00D90164" w:rsidRDefault="00184361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bookmarkStart w:id="4" w:name="_Hlk151719544"/>
            <w:r w:rsidRPr="00D90164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Displej</w:t>
            </w:r>
            <w:bookmarkEnd w:id="4"/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46043" w14:textId="73C28D79" w:rsidR="00184361" w:rsidRPr="00FB57F1" w:rsidRDefault="00C13636" w:rsidP="00184361">
            <w:pPr>
              <w:rPr>
                <w:rFonts w:ascii="Arial Narrow" w:hAnsi="Arial Narrow" w:cs="Arial"/>
                <w:iCs/>
                <w:color w:val="000000"/>
                <w:sz w:val="22"/>
                <w:szCs w:val="22"/>
              </w:rPr>
            </w:pPr>
            <w:r w:rsidRPr="00FB57F1">
              <w:rPr>
                <w:rFonts w:ascii="Arial Narrow" w:hAnsi="Arial Narrow"/>
                <w:bCs/>
                <w:iCs/>
                <w:color w:val="000000"/>
                <w:sz w:val="22"/>
                <w:szCs w:val="22"/>
                <w:lang w:eastAsia="sk-SK"/>
              </w:rPr>
              <w:t xml:space="preserve">dotykový LCD, </w:t>
            </w:r>
            <w:r w:rsidRPr="00FB57F1">
              <w:rPr>
                <w:rFonts w:ascii="Arial Narrow" w:eastAsia="Calibri" w:hAnsi="Arial Narrow"/>
                <w:bCs/>
                <w:iCs/>
                <w:color w:val="000000"/>
                <w:sz w:val="22"/>
                <w:szCs w:val="22"/>
                <w:lang w:eastAsia="en-US"/>
              </w:rPr>
              <w:t>min. 640 x 480 px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BDEDD6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5A228E" w14:textId="43679674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6C8BAF4C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F7A07" w14:textId="01E8D94B" w:rsidR="00184361" w:rsidRPr="00D90164" w:rsidRDefault="00184361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bookmarkStart w:id="5" w:name="_Hlk151719578"/>
            <w:r w:rsidRPr="00D90164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Hľadáčik</w:t>
            </w: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  <w:bookmarkEnd w:id="5"/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91A31" w14:textId="3DA80DBE" w:rsidR="00184361" w:rsidRPr="00FB57F1" w:rsidRDefault="00C13636" w:rsidP="00184361">
            <w:pPr>
              <w:rPr>
                <w:rFonts w:ascii="Arial Narrow" w:hAnsi="Arial Narrow" w:cs="Arial"/>
                <w:bCs/>
                <w:iCs/>
                <w:color w:val="000000"/>
                <w:sz w:val="22"/>
                <w:szCs w:val="22"/>
              </w:rPr>
            </w:pPr>
            <w:r w:rsidRPr="00FB57F1">
              <w:rPr>
                <w:rFonts w:ascii="Arial Narrow" w:hAnsi="Arial Narrow"/>
                <w:bCs/>
                <w:iCs/>
                <w:color w:val="000000"/>
                <w:sz w:val="22"/>
                <w:szCs w:val="22"/>
                <w:lang w:eastAsia="sk-SK"/>
              </w:rPr>
              <w:t xml:space="preserve">Zabudovaný </w:t>
            </w:r>
            <w:r w:rsidRPr="00FB57F1">
              <w:rPr>
                <w:rFonts w:ascii="Arial Narrow" w:eastAsia="Calibri" w:hAnsi="Arial Narrow"/>
                <w:bCs/>
                <w:iCs/>
                <w:color w:val="000000"/>
                <w:sz w:val="22"/>
                <w:szCs w:val="22"/>
                <w:lang w:eastAsia="en-US"/>
              </w:rPr>
              <w:t>min. 640 x 480 px</w:t>
            </w:r>
            <w:r w:rsidRPr="00FB57F1">
              <w:rPr>
                <w:rFonts w:ascii="Arial Narrow" w:hAnsi="Arial Narrow"/>
                <w:bCs/>
                <w:iCs/>
                <w:color w:val="000000"/>
                <w:sz w:val="22"/>
                <w:szCs w:val="22"/>
                <w:lang w:eastAsia="sk-SK"/>
              </w:rPr>
              <w:t>, digitálny zoo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BE6D65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7779E1" w14:textId="7803ADC3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4E2608E3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79C60" w14:textId="5CE4D12F" w:rsidR="00184361" w:rsidRPr="00D90164" w:rsidRDefault="00184361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D90164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Digitálna kamera, fotoaparát</w:t>
            </w: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6E664" w14:textId="22F6960E" w:rsidR="00184361" w:rsidRPr="001F68CA" w:rsidRDefault="00184361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theme="minorBidi"/>
                <w:bCs/>
                <w:color w:val="000000"/>
                <w:sz w:val="22"/>
                <w:szCs w:val="22"/>
                <w:lang w:eastAsia="en-US"/>
              </w:rPr>
              <w:t>Min. 5 Mpx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B16A2A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428CF3" w14:textId="402E18F0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64655D93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C2193" w14:textId="5139E818" w:rsidR="00184361" w:rsidRPr="00D90164" w:rsidRDefault="00184361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D90164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Pripojenie</w:t>
            </w: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0E822" w14:textId="68E75AAB" w:rsidR="00184361" w:rsidRPr="001F68CA" w:rsidRDefault="00184361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theme="minorBidi"/>
                <w:bCs/>
                <w:color w:val="000000"/>
                <w:sz w:val="22"/>
                <w:szCs w:val="22"/>
                <w:lang w:eastAsia="en-US"/>
              </w:rPr>
              <w:t>Wi-Fi, Bluetooth, USB 2.0 port + kábel, typ C, HDMI + kábel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F63120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C76B20" w14:textId="437F75D8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2C32F9D4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F17C8" w14:textId="3589C067" w:rsidR="00184361" w:rsidRPr="00D90164" w:rsidRDefault="00184361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D90164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SD karta</w:t>
            </w: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010F4" w14:textId="0E8E4C2F" w:rsidR="00184361" w:rsidRPr="001F68CA" w:rsidRDefault="00184361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theme="minorBidi"/>
                <w:bCs/>
                <w:color w:val="000000"/>
                <w:sz w:val="22"/>
                <w:szCs w:val="22"/>
                <w:lang w:eastAsia="en-US"/>
              </w:rPr>
              <w:t>Min. 64 GB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F70415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64703F" w14:textId="0BD8C453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62DED341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DA28F" w14:textId="00A7078A" w:rsidR="00184361" w:rsidRPr="00D90164" w:rsidRDefault="00184361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D90164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Krytie</w:t>
            </w: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209A9" w14:textId="040D566F" w:rsidR="00184361" w:rsidRPr="001F68CA" w:rsidRDefault="00184361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theme="minorBidi"/>
                <w:bCs/>
                <w:color w:val="000000"/>
                <w:sz w:val="22"/>
                <w:szCs w:val="22"/>
                <w:lang w:eastAsia="en-US"/>
              </w:rPr>
              <w:t>IP 54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F97DB3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5805B0" w14:textId="15F06A5D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3F2763CC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F9339" w14:textId="5A9D5ACA" w:rsidR="00184361" w:rsidRPr="00D90164" w:rsidRDefault="00184361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FF0B6" w14:textId="57360246" w:rsidR="00184361" w:rsidRPr="00184361" w:rsidRDefault="00184361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eastAsiaTheme="minorHAnsi" w:hAnsi="Arial Narrow" w:cstheme="minorBidi"/>
                <w:color w:val="000000"/>
                <w:sz w:val="22"/>
                <w:szCs w:val="22"/>
                <w:lang w:eastAsia="en-US"/>
              </w:rPr>
              <w:t>m</w:t>
            </w:r>
            <w:r w:rsidRPr="00184361">
              <w:rPr>
                <w:rFonts w:ascii="Arial Narrow" w:eastAsiaTheme="minorHAnsi" w:hAnsi="Arial Narrow" w:cstheme="minorBidi"/>
                <w:color w:val="000000"/>
                <w:sz w:val="22"/>
                <w:szCs w:val="22"/>
                <w:lang w:eastAsia="en-US"/>
              </w:rPr>
              <w:t>ožnosť uchytenia na statí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B24B76" w14:textId="371D9FF3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05C36F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84361" w:rsidRPr="00945732" w14:paraId="1C1D010F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9966E" w14:textId="74BB0835" w:rsidR="00184361" w:rsidRPr="00D90164" w:rsidRDefault="00184361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D90164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Batéria</w:t>
            </w: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CFB24" w14:textId="7F3CFE97" w:rsidR="00184361" w:rsidRPr="001F68CA" w:rsidRDefault="00184361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theme="minorBidi"/>
                <w:bCs/>
                <w:color w:val="000000"/>
                <w:sz w:val="22"/>
                <w:szCs w:val="22"/>
                <w:lang w:eastAsia="en-US"/>
              </w:rPr>
              <w:t>2 ks + nabíjačk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CB4D40" w14:textId="289E2B0C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5F5A6E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84361" w:rsidRPr="00945732" w14:paraId="20040D46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7AD3D" w14:textId="4636D0BA" w:rsidR="00184361" w:rsidRPr="00D90164" w:rsidRDefault="00184361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D90164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SW</w:t>
            </w: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DB308" w14:textId="7A83D2D4" w:rsidR="00184361" w:rsidRPr="001F68CA" w:rsidRDefault="00184361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theme="minorBidi"/>
                <w:bCs/>
                <w:color w:val="000000"/>
                <w:sz w:val="22"/>
                <w:szCs w:val="22"/>
                <w:lang w:eastAsia="en-US"/>
              </w:rPr>
              <w:t xml:space="preserve">Na analýzu vytvorených snímok </w:t>
            </w:r>
            <w:r w:rsidRPr="004D272F">
              <w:rPr>
                <w:rFonts w:ascii="Arial Narrow" w:eastAsiaTheme="minorHAnsi" w:hAnsi="Arial Narrow" w:cstheme="minorBidi"/>
                <w:bCs/>
                <w:color w:val="000000"/>
                <w:sz w:val="22"/>
                <w:szCs w:val="22"/>
                <w:lang w:eastAsia="en-US"/>
              </w:rPr>
              <w:t>v slovenskom</w:t>
            </w:r>
            <w:r w:rsidR="00C13636" w:rsidRPr="004D272F">
              <w:rPr>
                <w:rFonts w:ascii="Arial Narrow" w:hAnsi="Arial Narrow"/>
                <w:bCs/>
                <w:iCs/>
                <w:color w:val="000000"/>
                <w:sz w:val="22"/>
                <w:szCs w:val="22"/>
              </w:rPr>
              <w:t xml:space="preserve">, </w:t>
            </w:r>
            <w:r w:rsidR="00C13636" w:rsidRPr="004D272F">
              <w:rPr>
                <w:rFonts w:ascii="Arial Narrow" w:hAnsi="Arial Narrow"/>
                <w:bCs/>
                <w:iCs/>
                <w:color w:val="000000"/>
                <w:sz w:val="22"/>
                <w:szCs w:val="22"/>
                <w:lang w:eastAsia="sk-SK"/>
              </w:rPr>
              <w:t xml:space="preserve">českom </w:t>
            </w:r>
            <w:r w:rsidR="00C13636" w:rsidRPr="004D272F">
              <w:rPr>
                <w:rFonts w:ascii="Arial Narrow" w:hAnsi="Arial Narrow"/>
                <w:bCs/>
                <w:iCs/>
                <w:color w:val="000000"/>
                <w:sz w:val="22"/>
                <w:szCs w:val="22"/>
              </w:rPr>
              <w:t>alebo anglickom jazyk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CA2AC0" w14:textId="051A465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D6D05B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84361" w:rsidRPr="00945732" w14:paraId="1F33D0FB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35A9D" w14:textId="667D2177" w:rsidR="00184361" w:rsidRPr="00D90164" w:rsidRDefault="00184361" w:rsidP="00184361">
            <w:pP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D90164"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Balenie</w:t>
            </w:r>
            <w:r>
              <w:rPr>
                <w:rFonts w:ascii="Arial Narrow" w:eastAsiaTheme="minorHAnsi" w:hAnsi="Arial Narrow" w:cstheme="minorBid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7F7E7" w14:textId="10F2B4AC" w:rsidR="00184361" w:rsidRPr="001F68CA" w:rsidRDefault="00184361" w:rsidP="0018436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eastAsiaTheme="minorHAnsi" w:hAnsi="Arial Narrow" w:cstheme="minorBidi"/>
                <w:bCs/>
                <w:color w:val="000000"/>
                <w:sz w:val="22"/>
                <w:szCs w:val="22"/>
                <w:lang w:eastAsia="en-US"/>
              </w:rPr>
              <w:t>t</w:t>
            </w:r>
            <w:r w:rsidRPr="00D90164">
              <w:rPr>
                <w:rFonts w:ascii="Arial Narrow" w:eastAsiaTheme="minorHAnsi" w:hAnsi="Arial Narrow" w:cstheme="minorBidi"/>
                <w:bCs/>
                <w:color w:val="000000"/>
                <w:sz w:val="22"/>
                <w:szCs w:val="22"/>
                <w:lang w:eastAsia="en-US"/>
              </w:rPr>
              <w:t>ermokamera s príslušenstvom uložen</w:t>
            </w:r>
            <w:r>
              <w:rPr>
                <w:rFonts w:ascii="Arial Narrow" w:eastAsiaTheme="minorHAnsi" w:hAnsi="Arial Narrow" w:cstheme="minorBidi"/>
                <w:bCs/>
                <w:color w:val="000000"/>
                <w:sz w:val="22"/>
                <w:szCs w:val="22"/>
                <w:lang w:eastAsia="en-US"/>
              </w:rPr>
              <w:t>á</w:t>
            </w:r>
            <w:r w:rsidRPr="00D90164">
              <w:rPr>
                <w:rFonts w:ascii="Arial Narrow" w:eastAsiaTheme="minorHAnsi" w:hAnsi="Arial Narrow" w:cstheme="minorBidi"/>
                <w:bCs/>
                <w:color w:val="000000"/>
                <w:sz w:val="22"/>
                <w:szCs w:val="22"/>
                <w:lang w:eastAsia="en-US"/>
              </w:rPr>
              <w:t xml:space="preserve"> v prepravnom kufr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0E1B9C" w14:textId="75F4CCF8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45D61B" w14:textId="77777777" w:rsidR="00184361" w:rsidRPr="00945732" w:rsidRDefault="0018436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14:paraId="6D6FB4A6" w14:textId="77777777" w:rsidR="00B75873" w:rsidRPr="00945732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4B8E1950" w14:textId="28A4E5FC" w:rsidR="00394B34" w:rsidRDefault="00394B34" w:rsidP="00394B34">
      <w:pPr>
        <w:pStyle w:val="Bezriadkovania"/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BF2021">
        <w:rPr>
          <w:rFonts w:ascii="Arial Narrow" w:hAnsi="Arial Narrow"/>
          <w:sz w:val="22"/>
          <w:szCs w:val="22"/>
          <w:u w:val="single"/>
        </w:rPr>
        <w:t>Upozornenie:</w:t>
      </w:r>
      <w:r w:rsidRPr="00BF2021">
        <w:rPr>
          <w:rFonts w:ascii="Arial Narrow" w:hAnsi="Arial Narrow"/>
          <w:sz w:val="22"/>
          <w:szCs w:val="22"/>
        </w:rPr>
        <w:t xml:space="preserve"> </w:t>
      </w:r>
      <w:r w:rsidR="004C7F85" w:rsidRPr="00BF2021">
        <w:rPr>
          <w:rFonts w:ascii="Arial Narrow" w:hAnsi="Arial Narrow"/>
          <w:sz w:val="22"/>
          <w:szCs w:val="22"/>
        </w:rPr>
        <w:t xml:space="preserve">Uchádzačom predložená </w:t>
      </w:r>
      <w:r w:rsidR="004C7F85">
        <w:rPr>
          <w:rFonts w:ascii="Arial Narrow" w:hAnsi="Arial Narrow"/>
          <w:sz w:val="22"/>
          <w:szCs w:val="22"/>
        </w:rPr>
        <w:t xml:space="preserve">celková </w:t>
      </w:r>
      <w:r w:rsidR="004C7F85" w:rsidRPr="00BF2021">
        <w:rPr>
          <w:rFonts w:ascii="Arial Narrow" w:hAnsi="Arial Narrow"/>
          <w:sz w:val="22"/>
          <w:szCs w:val="22"/>
        </w:rPr>
        <w:t>cena</w:t>
      </w:r>
      <w:r w:rsidR="004C7F85">
        <w:rPr>
          <w:rFonts w:ascii="Arial Narrow" w:hAnsi="Arial Narrow"/>
          <w:sz w:val="22"/>
          <w:szCs w:val="22"/>
        </w:rPr>
        <w:t xml:space="preserve"> za predmet zákazky </w:t>
      </w:r>
      <w:r w:rsidR="004C7F85" w:rsidRPr="00BF2021">
        <w:rPr>
          <w:rFonts w:ascii="Arial Narrow" w:hAnsi="Arial Narrow"/>
          <w:sz w:val="22"/>
          <w:szCs w:val="22"/>
        </w:rPr>
        <w:t xml:space="preserve">nesmie presiahnuť </w:t>
      </w:r>
      <w:r w:rsidR="004C7F85" w:rsidRPr="007E3553">
        <w:rPr>
          <w:rFonts w:ascii="Arial Narrow" w:hAnsi="Arial Narrow"/>
          <w:sz w:val="22"/>
          <w:szCs w:val="22"/>
        </w:rPr>
        <w:t>16 666,</w:t>
      </w:r>
      <w:r w:rsidR="004C7F85">
        <w:rPr>
          <w:rFonts w:ascii="Arial Narrow" w:hAnsi="Arial Narrow"/>
          <w:sz w:val="22"/>
          <w:szCs w:val="22"/>
        </w:rPr>
        <w:t xml:space="preserve">67 </w:t>
      </w:r>
      <w:r w:rsidR="004C7F85" w:rsidRPr="00FB4A05">
        <w:rPr>
          <w:rFonts w:ascii="Arial Narrow" w:hAnsi="Arial Narrow"/>
          <w:sz w:val="22"/>
          <w:szCs w:val="22"/>
        </w:rPr>
        <w:t>EUR bez DPH</w:t>
      </w:r>
      <w:r w:rsidR="004C7F85">
        <w:rPr>
          <w:rFonts w:ascii="Arial Narrow" w:hAnsi="Arial Narrow"/>
          <w:sz w:val="22"/>
          <w:szCs w:val="22"/>
        </w:rPr>
        <w:t xml:space="preserve"> (20 000,00 EUR s DPH), z dôvodu obmedzeného rozsahu finančných prostriedkov verejného obstarávateľa.</w:t>
      </w:r>
    </w:p>
    <w:p w14:paraId="256DEBFA" w14:textId="77777777" w:rsidR="00394B34" w:rsidRPr="004E444C" w:rsidRDefault="00394B34" w:rsidP="00394B34">
      <w:pPr>
        <w:pStyle w:val="Bezriadkovania"/>
        <w:spacing w:line="276" w:lineRule="auto"/>
        <w:jc w:val="both"/>
        <w:rPr>
          <w:rFonts w:ascii="Arial Narrow" w:hAnsi="Arial Narrow"/>
          <w:sz w:val="22"/>
          <w:szCs w:val="22"/>
        </w:rPr>
      </w:pPr>
      <w:r w:rsidRPr="00BF2021">
        <w:rPr>
          <w:rFonts w:ascii="Arial Narrow" w:hAnsi="Arial Narrow"/>
          <w:sz w:val="22"/>
          <w:szCs w:val="22"/>
        </w:rPr>
        <w:t>V pr</w:t>
      </w:r>
      <w:r w:rsidRPr="00BF2021">
        <w:rPr>
          <w:rFonts w:ascii="Arial Narrow" w:hAnsi="Arial Narrow" w:cs="Arial Narrow"/>
          <w:sz w:val="22"/>
          <w:szCs w:val="22"/>
        </w:rPr>
        <w:t>í</w:t>
      </w:r>
      <w:r w:rsidRPr="00BF2021">
        <w:rPr>
          <w:rFonts w:ascii="Arial Narrow" w:hAnsi="Arial Narrow"/>
          <w:sz w:val="22"/>
          <w:szCs w:val="22"/>
        </w:rPr>
        <w:t xml:space="preserve">pade, </w:t>
      </w:r>
      <w:r w:rsidRPr="00BF2021">
        <w:rPr>
          <w:rFonts w:ascii="Arial Narrow" w:hAnsi="Arial Narrow" w:cs="Arial Narrow"/>
          <w:sz w:val="22"/>
          <w:szCs w:val="22"/>
        </w:rPr>
        <w:t>ž</w:t>
      </w:r>
      <w:r w:rsidRPr="00BF2021">
        <w:rPr>
          <w:rFonts w:ascii="Arial Narrow" w:hAnsi="Arial Narrow"/>
          <w:sz w:val="22"/>
          <w:szCs w:val="22"/>
        </w:rPr>
        <w:t>e uch</w:t>
      </w:r>
      <w:r w:rsidRPr="00BF2021">
        <w:rPr>
          <w:rFonts w:ascii="Arial Narrow" w:hAnsi="Arial Narrow" w:cs="Arial Narrow"/>
          <w:sz w:val="22"/>
          <w:szCs w:val="22"/>
        </w:rPr>
        <w:t>á</w:t>
      </w:r>
      <w:r w:rsidRPr="00BF2021">
        <w:rPr>
          <w:rFonts w:ascii="Arial Narrow" w:hAnsi="Arial Narrow"/>
          <w:sz w:val="22"/>
          <w:szCs w:val="22"/>
        </w:rPr>
        <w:t>dza</w:t>
      </w:r>
      <w:r w:rsidRPr="00BF2021">
        <w:rPr>
          <w:rFonts w:ascii="Arial Narrow" w:hAnsi="Arial Narrow" w:cs="Arial Narrow"/>
          <w:sz w:val="22"/>
          <w:szCs w:val="22"/>
        </w:rPr>
        <w:t>č</w:t>
      </w:r>
      <w:r w:rsidRPr="00BF2021">
        <w:rPr>
          <w:rFonts w:ascii="Arial Narrow" w:hAnsi="Arial Narrow"/>
          <w:sz w:val="22"/>
          <w:szCs w:val="22"/>
        </w:rPr>
        <w:t>om pon</w:t>
      </w:r>
      <w:r w:rsidRPr="00BF2021">
        <w:rPr>
          <w:rFonts w:ascii="Arial Narrow" w:hAnsi="Arial Narrow" w:cs="Arial Narrow"/>
          <w:sz w:val="22"/>
          <w:szCs w:val="22"/>
        </w:rPr>
        <w:t>ú</w:t>
      </w:r>
      <w:r w:rsidRPr="00BF2021">
        <w:rPr>
          <w:rFonts w:ascii="Arial Narrow" w:hAnsi="Arial Narrow"/>
          <w:sz w:val="22"/>
          <w:szCs w:val="22"/>
        </w:rPr>
        <w:t>knut</w:t>
      </w:r>
      <w:r w:rsidRPr="00BF2021">
        <w:rPr>
          <w:rFonts w:ascii="Arial Narrow" w:hAnsi="Arial Narrow" w:cs="Arial Narrow"/>
          <w:sz w:val="22"/>
          <w:szCs w:val="22"/>
        </w:rPr>
        <w:t>é</w:t>
      </w:r>
      <w:r w:rsidRPr="00BF2021">
        <w:rPr>
          <w:rFonts w:ascii="Arial Narrow" w:hAnsi="Arial Narrow"/>
          <w:sz w:val="22"/>
          <w:szCs w:val="22"/>
        </w:rPr>
        <w:t xml:space="preserve"> ceny bud</w:t>
      </w:r>
      <w:r w:rsidRPr="00BF2021">
        <w:rPr>
          <w:rFonts w:ascii="Arial Narrow" w:hAnsi="Arial Narrow" w:cs="Arial Narrow"/>
          <w:sz w:val="22"/>
          <w:szCs w:val="22"/>
        </w:rPr>
        <w:t>ú</w:t>
      </w:r>
      <w:r w:rsidRPr="00BF2021">
        <w:rPr>
          <w:rFonts w:ascii="Arial Narrow" w:hAnsi="Arial Narrow"/>
          <w:sz w:val="22"/>
          <w:szCs w:val="22"/>
        </w:rPr>
        <w:t xml:space="preserve"> vy</w:t>
      </w:r>
      <w:r w:rsidRPr="00BF2021">
        <w:rPr>
          <w:rFonts w:ascii="Arial Narrow" w:hAnsi="Arial Narrow" w:cs="Arial Narrow"/>
          <w:sz w:val="22"/>
          <w:szCs w:val="22"/>
        </w:rPr>
        <w:t>šš</w:t>
      </w:r>
      <w:r w:rsidRPr="00BF2021">
        <w:rPr>
          <w:rFonts w:ascii="Arial Narrow" w:hAnsi="Arial Narrow"/>
          <w:sz w:val="22"/>
          <w:szCs w:val="22"/>
        </w:rPr>
        <w:t>ie, tak to bude verejn</w:t>
      </w:r>
      <w:r w:rsidRPr="00BF2021">
        <w:rPr>
          <w:rFonts w:ascii="Arial Narrow" w:hAnsi="Arial Narrow" w:cs="Arial Narrow"/>
          <w:sz w:val="22"/>
          <w:szCs w:val="22"/>
        </w:rPr>
        <w:t>ý</w:t>
      </w:r>
      <w:r w:rsidRPr="00BF2021">
        <w:rPr>
          <w:rFonts w:ascii="Arial Narrow" w:hAnsi="Arial Narrow"/>
          <w:sz w:val="22"/>
          <w:szCs w:val="22"/>
        </w:rPr>
        <w:t xml:space="preserve"> obstar</w:t>
      </w:r>
      <w:r w:rsidRPr="00BF2021">
        <w:rPr>
          <w:rFonts w:ascii="Arial Narrow" w:hAnsi="Arial Narrow" w:cs="Arial Narrow"/>
          <w:sz w:val="22"/>
          <w:szCs w:val="22"/>
        </w:rPr>
        <w:t>á</w:t>
      </w:r>
      <w:r w:rsidRPr="00BF2021">
        <w:rPr>
          <w:rFonts w:ascii="Arial Narrow" w:hAnsi="Arial Narrow"/>
          <w:sz w:val="22"/>
          <w:szCs w:val="22"/>
        </w:rPr>
        <w:t>vate</w:t>
      </w:r>
      <w:r w:rsidRPr="00BF2021">
        <w:rPr>
          <w:rFonts w:ascii="Arial Narrow" w:hAnsi="Arial Narrow" w:cs="Arial Narrow"/>
          <w:sz w:val="22"/>
          <w:szCs w:val="22"/>
        </w:rPr>
        <w:t>ľ</w:t>
      </w:r>
      <w:r w:rsidRPr="00BF2021">
        <w:rPr>
          <w:rFonts w:ascii="Arial Narrow" w:hAnsi="Arial Narrow"/>
          <w:sz w:val="22"/>
          <w:szCs w:val="22"/>
        </w:rPr>
        <w:t xml:space="preserve"> pova</w:t>
      </w:r>
      <w:r w:rsidRPr="00BF2021">
        <w:rPr>
          <w:rFonts w:ascii="Arial Narrow" w:hAnsi="Arial Narrow" w:cs="Arial Narrow"/>
          <w:sz w:val="22"/>
          <w:szCs w:val="22"/>
        </w:rPr>
        <w:t>ž</w:t>
      </w:r>
      <w:r w:rsidRPr="00BF2021">
        <w:rPr>
          <w:rFonts w:ascii="Arial Narrow" w:hAnsi="Arial Narrow"/>
          <w:sz w:val="22"/>
          <w:szCs w:val="22"/>
        </w:rPr>
        <w:t>ova</w:t>
      </w:r>
      <w:r w:rsidRPr="00BF2021">
        <w:rPr>
          <w:rFonts w:ascii="Arial Narrow" w:hAnsi="Arial Narrow" w:cs="Arial Narrow"/>
          <w:sz w:val="22"/>
          <w:szCs w:val="22"/>
        </w:rPr>
        <w:t>ť</w:t>
      </w:r>
      <w:r w:rsidRPr="00BF2021">
        <w:rPr>
          <w:rFonts w:ascii="Arial Narrow" w:hAnsi="Arial Narrow"/>
          <w:sz w:val="22"/>
          <w:szCs w:val="22"/>
        </w:rPr>
        <w:t xml:space="preserve"> za nesplnenie po</w:t>
      </w:r>
      <w:r w:rsidRPr="00BF2021">
        <w:rPr>
          <w:rFonts w:ascii="Arial Narrow" w:hAnsi="Arial Narrow" w:cs="Arial Narrow"/>
          <w:sz w:val="22"/>
          <w:szCs w:val="22"/>
        </w:rPr>
        <w:t>ž</w:t>
      </w:r>
      <w:r w:rsidRPr="00BF2021">
        <w:rPr>
          <w:rFonts w:ascii="Arial Narrow" w:hAnsi="Arial Narrow"/>
          <w:sz w:val="22"/>
          <w:szCs w:val="22"/>
        </w:rPr>
        <w:t>iadaviek na predmet z</w:t>
      </w:r>
      <w:r w:rsidRPr="00BF2021">
        <w:rPr>
          <w:rFonts w:ascii="Arial Narrow" w:hAnsi="Arial Narrow" w:cs="Arial Narrow"/>
          <w:sz w:val="22"/>
          <w:szCs w:val="22"/>
        </w:rPr>
        <w:t>á</w:t>
      </w:r>
      <w:r w:rsidRPr="00BF2021">
        <w:rPr>
          <w:rFonts w:ascii="Arial Narrow" w:hAnsi="Arial Narrow"/>
          <w:sz w:val="22"/>
          <w:szCs w:val="22"/>
        </w:rPr>
        <w:t>kazky.</w:t>
      </w:r>
    </w:p>
    <w:p w14:paraId="1FDBBA7D" w14:textId="77777777" w:rsidR="00394B34" w:rsidRDefault="00394B3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717244A7" w14:textId="6160A98B" w:rsidR="001C1AEE" w:rsidRPr="00945732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sectPr w:rsidR="001C1AEE" w:rsidRPr="00945732" w:rsidSect="004B7F5C">
      <w:headerReference w:type="default" r:id="rId8"/>
      <w:footerReference w:type="default" r:id="rId9"/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A7F469" w14:textId="77777777" w:rsidR="00D3551B" w:rsidRDefault="00D3551B" w:rsidP="006E6235">
      <w:r>
        <w:separator/>
      </w:r>
    </w:p>
  </w:endnote>
  <w:endnote w:type="continuationSeparator" w:id="0">
    <w:p w14:paraId="488777CC" w14:textId="77777777" w:rsidR="00D3551B" w:rsidRDefault="00D3551B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9829775"/>
      <w:docPartObj>
        <w:docPartGallery w:val="Page Numbers (Bottom of Page)"/>
        <w:docPartUnique/>
      </w:docPartObj>
    </w:sdtPr>
    <w:sdtEndPr/>
    <w:sdtContent>
      <w:p w14:paraId="11B5EF7D" w14:textId="77777777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84528" w:rsidRPr="00084528">
          <w:rPr>
            <w:noProof/>
            <w:lang w:val="sk-SK"/>
          </w:rPr>
          <w:t>4</w:t>
        </w:r>
        <w:r>
          <w:fldChar w:fldCharType="end"/>
        </w:r>
      </w:p>
    </w:sdtContent>
  </w:sdt>
  <w:p w14:paraId="0BB154D9" w14:textId="4035469D" w:rsidR="00F707E2" w:rsidRPr="00F33C1E" w:rsidRDefault="00394B34">
    <w:pPr>
      <w:pStyle w:val="Pta"/>
      <w:rPr>
        <w:color w:val="BFBFBF" w:themeColor="background1" w:themeShade="BF"/>
        <w:sz w:val="16"/>
        <w:lang w:val="sk-SK"/>
      </w:rPr>
    </w:pPr>
    <w:r>
      <w:rPr>
        <w:rFonts w:ascii="Arial Narrow" w:hAnsi="Arial Narrow" w:cs="Helvetica"/>
        <w:color w:val="BFBFBF" w:themeColor="background1" w:themeShade="BF"/>
        <w:szCs w:val="24"/>
        <w:shd w:val="clear" w:color="auto" w:fill="FFFFFF"/>
        <w:lang w:val="sk-SK"/>
      </w:rPr>
      <w:t>Termovízna kamera so softvér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BD286" w14:textId="77777777" w:rsidR="00D3551B" w:rsidRDefault="00D3551B" w:rsidP="006E6235">
      <w:r>
        <w:separator/>
      </w:r>
    </w:p>
  </w:footnote>
  <w:footnote w:type="continuationSeparator" w:id="0">
    <w:p w14:paraId="6FB9DCD8" w14:textId="77777777" w:rsidR="00D3551B" w:rsidRDefault="00D3551B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0E02C" w14:textId="77777777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196B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7BD9"/>
    <w:rsid w:val="00084528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0BE4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1EB"/>
    <w:rsid w:val="001759D8"/>
    <w:rsid w:val="001808E4"/>
    <w:rsid w:val="00181F44"/>
    <w:rsid w:val="00184361"/>
    <w:rsid w:val="001850F2"/>
    <w:rsid w:val="00186827"/>
    <w:rsid w:val="001870C2"/>
    <w:rsid w:val="001878E3"/>
    <w:rsid w:val="00191309"/>
    <w:rsid w:val="00191BE7"/>
    <w:rsid w:val="00193F7D"/>
    <w:rsid w:val="001A07DF"/>
    <w:rsid w:val="001A0AF9"/>
    <w:rsid w:val="001A1726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4A21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C4461"/>
    <w:rsid w:val="002C450C"/>
    <w:rsid w:val="002C51F9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94B34"/>
    <w:rsid w:val="003A55C3"/>
    <w:rsid w:val="003A723B"/>
    <w:rsid w:val="003A7B74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D0FBD"/>
    <w:rsid w:val="003D1B32"/>
    <w:rsid w:val="003D2F55"/>
    <w:rsid w:val="003D4320"/>
    <w:rsid w:val="003D72D3"/>
    <w:rsid w:val="003D7909"/>
    <w:rsid w:val="003E3CBF"/>
    <w:rsid w:val="003F10C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3739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3CE5"/>
    <w:rsid w:val="004B7F5C"/>
    <w:rsid w:val="004C286C"/>
    <w:rsid w:val="004C42D2"/>
    <w:rsid w:val="004C4DB5"/>
    <w:rsid w:val="004C7F85"/>
    <w:rsid w:val="004D272F"/>
    <w:rsid w:val="004D303A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A5A"/>
    <w:rsid w:val="00515D0E"/>
    <w:rsid w:val="0052010E"/>
    <w:rsid w:val="0052054C"/>
    <w:rsid w:val="00522B5D"/>
    <w:rsid w:val="00534358"/>
    <w:rsid w:val="0054359B"/>
    <w:rsid w:val="00543852"/>
    <w:rsid w:val="00544E9B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B74D9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C25A5"/>
    <w:rsid w:val="006C30F1"/>
    <w:rsid w:val="006C685D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7AB0"/>
    <w:rsid w:val="0077096A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579C"/>
    <w:rsid w:val="00866950"/>
    <w:rsid w:val="0086745F"/>
    <w:rsid w:val="00871C6E"/>
    <w:rsid w:val="00877804"/>
    <w:rsid w:val="008808C4"/>
    <w:rsid w:val="00883CD1"/>
    <w:rsid w:val="008904A8"/>
    <w:rsid w:val="0089417B"/>
    <w:rsid w:val="008A058C"/>
    <w:rsid w:val="008A1288"/>
    <w:rsid w:val="008A3759"/>
    <w:rsid w:val="008A58CC"/>
    <w:rsid w:val="008A597D"/>
    <w:rsid w:val="008B0251"/>
    <w:rsid w:val="008B250C"/>
    <w:rsid w:val="008C11F3"/>
    <w:rsid w:val="008C3B6A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F024F"/>
    <w:rsid w:val="00AF191B"/>
    <w:rsid w:val="00AF4AC7"/>
    <w:rsid w:val="00AF5E19"/>
    <w:rsid w:val="00AF6671"/>
    <w:rsid w:val="00B0545E"/>
    <w:rsid w:val="00B058BD"/>
    <w:rsid w:val="00B104DE"/>
    <w:rsid w:val="00B11B1D"/>
    <w:rsid w:val="00B11EFC"/>
    <w:rsid w:val="00B11F08"/>
    <w:rsid w:val="00B15A9D"/>
    <w:rsid w:val="00B21F8C"/>
    <w:rsid w:val="00B233FF"/>
    <w:rsid w:val="00B235BD"/>
    <w:rsid w:val="00B25F30"/>
    <w:rsid w:val="00B26B58"/>
    <w:rsid w:val="00B4610B"/>
    <w:rsid w:val="00B54FA5"/>
    <w:rsid w:val="00B56DA0"/>
    <w:rsid w:val="00B60143"/>
    <w:rsid w:val="00B73E5B"/>
    <w:rsid w:val="00B74A77"/>
    <w:rsid w:val="00B75873"/>
    <w:rsid w:val="00B84977"/>
    <w:rsid w:val="00B87058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7EFF"/>
    <w:rsid w:val="00C10BDE"/>
    <w:rsid w:val="00C11B1A"/>
    <w:rsid w:val="00C13636"/>
    <w:rsid w:val="00C21D97"/>
    <w:rsid w:val="00C22720"/>
    <w:rsid w:val="00C33744"/>
    <w:rsid w:val="00C467D5"/>
    <w:rsid w:val="00C5250F"/>
    <w:rsid w:val="00C55288"/>
    <w:rsid w:val="00C605DF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95A29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D7B09"/>
    <w:rsid w:val="00CE13E9"/>
    <w:rsid w:val="00CE528C"/>
    <w:rsid w:val="00CE6A69"/>
    <w:rsid w:val="00D0381E"/>
    <w:rsid w:val="00D03B15"/>
    <w:rsid w:val="00D11129"/>
    <w:rsid w:val="00D14482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3551B"/>
    <w:rsid w:val="00D40C35"/>
    <w:rsid w:val="00D41596"/>
    <w:rsid w:val="00D42C37"/>
    <w:rsid w:val="00D42FD2"/>
    <w:rsid w:val="00D45347"/>
    <w:rsid w:val="00D468FC"/>
    <w:rsid w:val="00D5257C"/>
    <w:rsid w:val="00D5405E"/>
    <w:rsid w:val="00D543BA"/>
    <w:rsid w:val="00D5473D"/>
    <w:rsid w:val="00D54CEF"/>
    <w:rsid w:val="00D576E1"/>
    <w:rsid w:val="00D75E17"/>
    <w:rsid w:val="00D81E74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43CCF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0D85"/>
    <w:rsid w:val="00EB2D91"/>
    <w:rsid w:val="00EB45C1"/>
    <w:rsid w:val="00EB4B18"/>
    <w:rsid w:val="00EC2048"/>
    <w:rsid w:val="00EC4970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C94"/>
    <w:rsid w:val="00F27F49"/>
    <w:rsid w:val="00F325DC"/>
    <w:rsid w:val="00F33C1E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B57F1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E66A6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  <w:style w:type="character" w:styleId="Nevyrieenzmienka">
    <w:name w:val="Unresolved Mention"/>
    <w:basedOn w:val="Predvolenpsmoodseku"/>
    <w:uiPriority w:val="99"/>
    <w:semiHidden/>
    <w:unhideWhenUsed/>
    <w:rsid w:val="003E3C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E132FF-3F09-44BF-8E2F-32D312BA13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608</Words>
  <Characters>3470</Characters>
  <Application>Microsoft Office Word</Application>
  <DocSecurity>0</DocSecurity>
  <Lines>28</Lines>
  <Paragraphs>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4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iroslava Mihaldová</cp:lastModifiedBy>
  <cp:revision>18</cp:revision>
  <cp:lastPrinted>2022-06-24T06:53:00Z</cp:lastPrinted>
  <dcterms:created xsi:type="dcterms:W3CDTF">2023-11-14T09:31:00Z</dcterms:created>
  <dcterms:modified xsi:type="dcterms:W3CDTF">2023-11-29T10:00:00Z</dcterms:modified>
</cp:coreProperties>
</file>